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Medical Researcher position at your esteemed institution in China Shanghai. As a dedicated professional with a robust background in biomedical research and a passion for advancing healthcare solutions, I am eager to contribute my expertise to the dynamic medical landscape of China. This opportunity aligns perfectly with my career goals, as I have long been inspired by Shanghai’s commitment to innovation and its pivotal role in shaping global medical advancements.</w:t>
      </w:r>
    </w:p>
    <w:p>
      <w:pPr>
        <w:pStyle w:val="BodyText"/>
      </w:pPr>
      <w:r>
        <w:t xml:space="preserve">My academic foundation in [Your Degree, e.g., Master’s/PhD in Biomedical Sciences] from [Your University] has equipped me with a deep understanding of molecular biology, clinical research methodologies, and data analysis. Throughout my career, I have focused on translating laboratory discoveries into real-world applications, particularly in areas such as [mention specific fields like oncology, infectious diseases, or regenerative medicine]. This experience has not only honed my technical skills but also instilled in me a strong sense of purpose to address critical health challenges through rigorous scientific inquiry.</w:t>
      </w:r>
    </w:p>
    <w:p>
      <w:pPr>
        <w:pStyle w:val="BodyText"/>
      </w:pPr>
      <w:r>
        <w:t xml:space="preserve">What draws me to the Medical Researcher role in China Shanghai is the city’s unique blend of cutting-edge infrastructure, a thriving biotech ecosystem, and its emphasis on collaborative research. Shanghai has emerged as a global hub for medical innovation, with institutions like the Chinese Academy of Sciences and renowned universities such as Fudan University driving groundbreaking work. I am particularly inspired by initiatives aimed at improving public health outcomes through precision medicine and AI-driven diagnostics—areas where I believe my background in [specific skill or project] can make a meaningful impact.</w:t>
      </w:r>
    </w:p>
    <w:p>
      <w:pPr>
        <w:pStyle w:val="BodyText"/>
      </w:pPr>
      <w:r>
        <w:t xml:space="preserve">My professional journey has included roles at [Previous Organizations], where I led projects that explored [specific research topics, e.g., "the genetic basis of neurodegenerative disorders" or "novel immunotherapy approaches"]. For instance, during my tenure at [Company/Institution Name], I contributed to a clinical trial that evaluated the efficacy of a novel drug for [specific condition], resulting in a publication in [Journal Name]. These experiences have sharpened my ability to design experiments, analyze complex datasets, and communicate findings effectively to diverse audiences—skills that are critical for success in any research environment.</w:t>
      </w:r>
    </w:p>
    <w:p>
      <w:pPr>
        <w:pStyle w:val="BodyText"/>
      </w:pPr>
      <w:r>
        <w:t xml:space="preserve">What sets me apart as a Medical Researcher is my unwavering commitment to interdisciplinary collaboration. I have worked alongside clinicians, data scientists, and industry partners to bridge the gap between basic science and patient care. In China Shanghai, where cross-sector partnerships are increasingly vital for tackling complex health issues, I am confident that my ability to foster teamwork and adapt to diverse cultural settings will be an asset. Furthermore, my fluency in [language(s)] and familiarity with the Chinese healthcare landscape have allowed me to engage effectively with local stakeholders, ensuring that research initiatives align with regional priorities.</w:t>
      </w:r>
    </w:p>
    <w:p>
      <w:pPr>
        <w:pStyle w:val="BodyText"/>
      </w:pPr>
      <w:r>
        <w:t xml:space="preserve">China Shanghai’s rapid advancements in medical technology and its strategic focus on global health partnerships make it an ideal setting for a Medical Researcher like myself. I am especially drawn to the city’s emphasis on translational research, where discoveries are swiftly converted into therapies that benefit patients. For example, Shanghai’s investment in regenerative medicine and digital health solutions reflects a forward-thinking approach that resonates with my own vision for medical innovation. I am eager to contribute to such efforts by leveraging my expertise in [specific area] and collaborating with local researchers to address pressing health challenges, such as [mention relevant issues like aging populations, chronic diseases, or pandemic preparedness].</w:t>
      </w:r>
    </w:p>
    <w:p>
      <w:pPr>
        <w:pStyle w:val="BodyText"/>
      </w:pPr>
      <w:r>
        <w:t xml:space="preserve">In addition to my technical skills, I bring a strong work ethic and a passion for mentoring the next generation of scientists. I have led training programs for junior researchers and regularly participated in academic conferences to stay at the forefront of emerging trends. In China Shanghai, where the demand for skilled researchers is growing rapidly, I am eager to share my knowledge while also learning from the vibrant scientific community there.</w:t>
      </w:r>
    </w:p>
    <w:p>
      <w:pPr>
        <w:pStyle w:val="BodyText"/>
      </w:pPr>
      <w:r>
        <w:t xml:space="preserve">I am particularly impressed by [specific detail about the organization, e.g., "your institution’s focus on AI in drug discovery" or "your collaborative projects with international partners"]. This alignment of values makes me confident that I can contribute meaningfully to your team while growing professionally in a city that is redefining the future of medicine. I would welcome the opportunity to discuss how my background, skills, and enthusiasm for medical research can support your organization’s mission.</w:t>
      </w:r>
    </w:p>
    <w:p>
      <w:pPr>
        <w:pStyle w:val="BodyText"/>
      </w:pPr>
      <w:r>
        <w:t xml:space="preserve">Thank you for considering my application. I look forward to the possibility of contributing to your team and advancing healthcare innovations in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China Shanghai</dc:title>
  <dc:creator/>
  <cp:keywords/>
  <dcterms:created xsi:type="dcterms:W3CDTF">2026-07-24T11:24:00Z</dcterms:created>
  <dcterms:modified xsi:type="dcterms:W3CDTF">2026-07-24T11:24:00Z</dcterms:modified>
</cp:coreProperties>
</file>

<file path=docProps/custom.xml><?xml version="1.0" encoding="utf-8"?>
<Properties xmlns="http://schemas.openxmlformats.org/officeDocument/2006/custom-properties" xmlns:vt="http://schemas.openxmlformats.org/officeDocument/2006/docPropsVTypes"/>
</file>